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4304C0D2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4304C0CB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4304C0CC" w14:textId="551FAC0F" w:rsidR="00D607B2" w:rsidRPr="00D607B2" w:rsidRDefault="006F29F9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Debt Collect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304C0CD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4304C0CE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4304C0CF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4304C0D0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4304C0D1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4304C0D3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4304C0D4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4304C0D5" w14:textId="77777777" w:rsidR="00F14E67" w:rsidRPr="006F29F9" w:rsidRDefault="00F14E67" w:rsidP="006F29F9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6F29F9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Today’s Date]</w:t>
      </w:r>
    </w:p>
    <w:p w14:paraId="4304C0D6" w14:textId="77777777" w:rsidR="00F14E67" w:rsidRPr="006F29F9" w:rsidRDefault="00F14E67" w:rsidP="006F29F9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6F29F9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6F29F9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Company City, State xxxxx]</w:t>
      </w:r>
      <w:r w:rsidRPr="006F29F9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(xxx) xxx-xxxx]</w:t>
      </w:r>
      <w:r w:rsidRPr="006F29F9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14:paraId="4304C0D7" w14:textId="77777777" w:rsidR="00F14E67" w:rsidRPr="006F29F9" w:rsidRDefault="00F14E67" w:rsidP="006F29F9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4304C0D8" w14:textId="77777777" w:rsidR="00F14E67" w:rsidRPr="006F29F9" w:rsidRDefault="00F14E67" w:rsidP="006F29F9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6F29F9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Dear [Mr./Mrs./Ms.] [Hiring Manager’s Name],</w:t>
      </w:r>
    </w:p>
    <w:p w14:paraId="338D69F6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This letter is regarding my interest in applying for the post of Debt Collector at [XXX Company]. My four years of experience as a Debt Collection Supervisor at [YYY Company] aligns well with the expertise and qualifications you are seeking at your company. With a strong educational qualification and relevant experience in the field of work, I am certain I would make a valuable addition to your company.</w:t>
      </w:r>
    </w:p>
    <w:p w14:paraId="5326DD1B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</w:p>
    <w:p w14:paraId="14FD2D60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[XXX Company] has set the benchwork in the field of finance and account management because of its pragmatic approach to come up with providing loans and services. The company has done a good job of incorporating the latest marketing principles and rate of interest for potential customers to choose from. I am certain that I can play a vital role in your company.</w:t>
      </w:r>
    </w:p>
    <w:p w14:paraId="62046013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 </w:t>
      </w:r>
    </w:p>
    <w:p w14:paraId="0E518166" w14:textId="0271C7A3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My current role at [YYY Company] helped me understand the procedures and guidelines surrounding the field of debt collection and management. I also perform the following tasks and duties at [YYY Company]:</w:t>
      </w:r>
    </w:p>
    <w:p w14:paraId="64E2B0B5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</w:p>
    <w:p w14:paraId="460E7B25" w14:textId="3615296B" w:rsidR="006F29F9" w:rsidRPr="006F29F9" w:rsidRDefault="006F29F9" w:rsidP="006F29F9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Resolved the financial hardships of customers by allocating hardship packages</w:t>
      </w: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.</w:t>
      </w:r>
    </w:p>
    <w:p w14:paraId="34971DB9" w14:textId="77777777" w:rsidR="006F29F9" w:rsidRPr="006F29F9" w:rsidRDefault="006F29F9" w:rsidP="006F29F9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Collected on mortgages from debtors as and when required.</w:t>
      </w:r>
    </w:p>
    <w:p w14:paraId="245C0F89" w14:textId="183BC1CD" w:rsidR="006F29F9" w:rsidRPr="006F29F9" w:rsidRDefault="006F29F9" w:rsidP="006F29F9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Keep records of incoming and outgoing debt and payment transactions within the company limits</w:t>
      </w: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.</w:t>
      </w:r>
    </w:p>
    <w:p w14:paraId="7ACCBFA0" w14:textId="478686ED" w:rsidR="006F29F9" w:rsidRPr="006F29F9" w:rsidRDefault="006F29F9" w:rsidP="006F29F9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Reconciling invoices and debt accounts in a timely uniform manner</w:t>
      </w: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.</w:t>
      </w:r>
    </w:p>
    <w:p w14:paraId="1BE05A8F" w14:textId="0EF30772" w:rsidR="006F29F9" w:rsidRPr="006F29F9" w:rsidRDefault="006F29F9" w:rsidP="006F29F9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Recorded information regarding the financial status of clients and their subsequent repayment</w:t>
      </w: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.</w:t>
      </w:r>
    </w:p>
    <w:p w14:paraId="08FED620" w14:textId="1C714F9F" w:rsidR="006F29F9" w:rsidRPr="006F29F9" w:rsidRDefault="006F29F9" w:rsidP="006F29F9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Assist in the preparation and maintenance of tax statements provide solutions for discrepancies</w:t>
      </w: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.</w:t>
      </w:r>
    </w:p>
    <w:p w14:paraId="3369499D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</w:p>
    <w:p w14:paraId="6939EA84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I have strong organizational and analytical skills. My experience and acquired skill set have prepared me to excel in this role. I am certain your company will provide me with an excellent platform to upgrade my accounting skills and abilities as well. </w:t>
      </w:r>
    </w:p>
    <w:p w14:paraId="6DE6CC07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</w:p>
    <w:p w14:paraId="4A2E0EF8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Thank you for your time and consideration.</w:t>
      </w:r>
    </w:p>
    <w:p w14:paraId="6401259F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</w:p>
    <w:p w14:paraId="1B0D2353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Sincerely, </w:t>
      </w:r>
    </w:p>
    <w:p w14:paraId="6210E378" w14:textId="77777777" w:rsidR="006F29F9" w:rsidRPr="006F29F9" w:rsidRDefault="006F29F9" w:rsidP="006F29F9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val="en-IN" w:eastAsia="en-IN" w:bidi="te-IN"/>
        </w:rPr>
      </w:pPr>
      <w:r w:rsidRPr="006F29F9">
        <w:rPr>
          <w:rFonts w:ascii="Arial" w:eastAsia="Times New Roman" w:hAnsi="Arial" w:cs="Arial"/>
          <w:color w:val="0E101A"/>
          <w:sz w:val="23"/>
          <w:szCs w:val="23"/>
          <w:lang w:val="en-IN" w:eastAsia="en-IN" w:bidi="te-IN"/>
        </w:rPr>
        <w:t>[Your Name]</w:t>
      </w:r>
    </w:p>
    <w:p w14:paraId="4304C0E5" w14:textId="4686919F" w:rsidR="00B94FF0" w:rsidRPr="00FE42DC" w:rsidRDefault="00B94FF0" w:rsidP="006F29F9">
      <w:pPr>
        <w:spacing w:after="150" w:line="240" w:lineRule="auto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4C0E8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4304C0E9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4C0EA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4304C0EC" wp14:editId="4304C0ED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304C0EB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4C0E6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4304C0E7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4E456FB5"/>
    <w:multiLevelType w:val="multilevel"/>
    <w:tmpl w:val="7B56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A149AD"/>
    <w:multiLevelType w:val="hybridMultilevel"/>
    <w:tmpl w:val="523C55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9"/>
  </w:num>
  <w:num w:numId="6">
    <w:abstractNumId w:val="7"/>
  </w:num>
  <w:num w:numId="7">
    <w:abstractNumId w:val="3"/>
  </w:num>
  <w:num w:numId="8">
    <w:abstractNumId w:val="2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6F29F9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04C0CB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F2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t Collector Cover Letter Sample</dc:title>
  <dc:subject>Create your Cover Letter using Free Debt Collector Cover Letter Sample Template</dc:subject>
  <dc:creator>Qwikresume.com</dc:creator>
  <dcterms:created xsi:type="dcterms:W3CDTF">2021-09-21T10:07:00Z</dcterms:created>
  <dcterms:modified xsi:type="dcterms:W3CDTF">2021-09-21T10:07:00Z</dcterms:modified>
  <cp:category>Accounting &amp; Finance</cp:category>
</cp:coreProperties>
</file>